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63E9EBF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C5559">
            <w:t>Unconfirmed</w:t>
          </w:r>
        </w:sdtContent>
      </w:sdt>
    </w:p>
    <w:p w14:paraId="28A3F06E" w14:textId="759EA38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2A100B">
            <w:t>Tuesday 9</w:t>
          </w:r>
          <w:r w:rsidR="002A100B" w:rsidRPr="002A100B">
            <w:rPr>
              <w:vertAlign w:val="superscript"/>
            </w:rPr>
            <w:t>th</w:t>
          </w:r>
          <w:r w:rsidR="002A100B">
            <w:t xml:space="preserve"> July 2024</w:t>
          </w:r>
        </w:sdtContent>
      </w:sdt>
    </w:p>
    <w:p w14:paraId="344B8760" w14:textId="2246401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</w:t>
      </w:r>
      <w:r w:rsidR="002A100B">
        <w:t xml:space="preserve"> London Office and</w:t>
      </w:r>
      <w:r w:rsidR="008B55B6">
        <w:t xml:space="preserve">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476FD56A" w14:textId="3E3739FC" w:rsidR="008409A4" w:rsidRPr="0083472B" w:rsidRDefault="008409A4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C85042" w14:textId="399C0451" w:rsidR="000D5F50" w:rsidRPr="0083472B" w:rsidRDefault="00B46E0C" w:rsidP="000D5F50">
      <w:pPr>
        <w:pStyle w:val="Paragraph"/>
      </w:pPr>
      <w:r w:rsidRPr="0083472B">
        <w:t xml:space="preserve">Dr </w:t>
      </w:r>
      <w:r w:rsidR="000D5F50" w:rsidRPr="0083472B">
        <w:t>Craig Buckley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  <w:t>Present for all items</w:t>
      </w:r>
    </w:p>
    <w:p w14:paraId="37ECE885" w14:textId="5795E4FF" w:rsidR="000D5F50" w:rsidRPr="0083472B" w:rsidRDefault="000D5F50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5A086F02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  <w:t>Present for all items</w:t>
      </w:r>
    </w:p>
    <w:p w14:paraId="16A10944" w14:textId="07B48535" w:rsidR="000D5F50" w:rsidRPr="0083472B" w:rsidRDefault="000D5F50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366FD39" w14:textId="588F545C" w:rsidR="00B46E0C" w:rsidRPr="0083472B" w:rsidRDefault="00B46E0C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AED2C1A" w14:textId="22505876" w:rsidR="000D5F50" w:rsidRPr="0083472B" w:rsidRDefault="000D5F5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5E7251" w14:textId="390515C9" w:rsidR="005C1305" w:rsidRPr="0083472B" w:rsidRDefault="005C1305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A24581">
        <w:t>Items 1.1 to 4.1.3</w:t>
      </w:r>
    </w:p>
    <w:p w14:paraId="36C53EA5" w14:textId="699D9A9B" w:rsidR="000D5F50" w:rsidRPr="0083472B" w:rsidRDefault="003D6A67" w:rsidP="000D5F50">
      <w:pPr>
        <w:pStyle w:val="Paragraph"/>
      </w:pPr>
      <w:r>
        <w:t>Mario Ganau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bookmarkStart w:id="0" w:name="_Hlk95997290"/>
      <w:r w:rsidR="000D5F50" w:rsidRPr="0083472B">
        <w:t>Present for all items</w:t>
      </w:r>
      <w:bookmarkEnd w:id="0"/>
    </w:p>
    <w:p w14:paraId="48010DF1" w14:textId="1280E916" w:rsidR="000D5F50" w:rsidRPr="0083472B" w:rsidRDefault="000D5F50" w:rsidP="000D5F50">
      <w:pPr>
        <w:pStyle w:val="Paragraph"/>
      </w:pPr>
      <w:r w:rsidRPr="0083472B">
        <w:t>Prof</w:t>
      </w:r>
      <w:r w:rsidR="00B46E0C" w:rsidRPr="0083472B">
        <w:t>essor</w:t>
      </w:r>
      <w:r w:rsidRPr="0083472B">
        <w:t xml:space="preserve">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B46E0C" w:rsidRPr="0083472B">
        <w:t>Present for all items</w:t>
      </w:r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0D1469" w14:textId="79D2EC5A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EF8BEA6" w14:textId="0C8B8D19" w:rsidR="007251FE" w:rsidRPr="0083472B" w:rsidRDefault="007251FE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437D182E" w14:textId="77777777" w:rsidR="000D5F50" w:rsidRPr="0083472B" w:rsidRDefault="000D5F50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1157C8C" w14:textId="33D8ECDE" w:rsidR="000D5F50" w:rsidRPr="0083472B" w:rsidRDefault="000D5F50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FB163D0" w14:textId="1E75BD78" w:rsidR="009C69F4" w:rsidRPr="0083472B" w:rsidRDefault="009C69F4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31F4C379" w:rsidR="00BA4EAD" w:rsidRDefault="002E6662" w:rsidP="00C7373D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871B1D">
        <w:t>1.1</w:t>
      </w:r>
      <w:r w:rsidR="00D52BC6" w:rsidRPr="00D52BC6">
        <w:t xml:space="preserve"> to </w:t>
      </w:r>
      <w:r w:rsidR="00D07206">
        <w:t>4.2.2</w:t>
      </w:r>
    </w:p>
    <w:p w14:paraId="71408DE2" w14:textId="79619291" w:rsidR="002B5720" w:rsidRDefault="002E6662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871B1D">
        <w:t>1.1</w:t>
      </w:r>
      <w:r w:rsidR="00D52BC6" w:rsidRPr="00D52BC6">
        <w:t xml:space="preserve"> to </w:t>
      </w:r>
      <w:r w:rsidR="00D07206">
        <w:t>4.2.2</w:t>
      </w:r>
    </w:p>
    <w:p w14:paraId="1933E061" w14:textId="08ABA7B5" w:rsidR="00CD1377" w:rsidRDefault="00207EB8" w:rsidP="00C7373D">
      <w:pPr>
        <w:pStyle w:val="Paragraphnonumbers"/>
      </w:pPr>
      <w:r>
        <w:t>Christian Griffiths</w:t>
      </w:r>
      <w:r w:rsidR="00CD1377" w:rsidRPr="00CD1377">
        <w:t>, Heath Technology Assessment Adviser</w:t>
      </w:r>
      <w:r w:rsidR="00CD1377" w:rsidRPr="00CD1377">
        <w:tab/>
        <w:t xml:space="preserve">Items </w:t>
      </w:r>
      <w:r w:rsidR="00584D45">
        <w:t>1.1</w:t>
      </w:r>
      <w:r w:rsidR="00CD1377" w:rsidRPr="00CD1377">
        <w:t xml:space="preserve"> to </w:t>
      </w:r>
      <w:r w:rsidR="00D07206">
        <w:t>4.2.2</w:t>
      </w:r>
    </w:p>
    <w:p w14:paraId="324611D9" w14:textId="4C756A86" w:rsidR="002B5720" w:rsidRDefault="002B5720" w:rsidP="00C7373D">
      <w:pPr>
        <w:pStyle w:val="Paragraphnonumbers"/>
      </w:pPr>
      <w:r w:rsidRPr="002B5720">
        <w:lastRenderedPageBreak/>
        <w:t>S</w:t>
      </w:r>
      <w:r w:rsidR="00207EB8">
        <w:t>amuel Slayen</w:t>
      </w:r>
      <w:r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584D45">
        <w:t>1.1</w:t>
      </w:r>
      <w:r w:rsidR="00D52BC6" w:rsidRPr="00D52BC6">
        <w:t xml:space="preserve"> to </w:t>
      </w:r>
      <w:r w:rsidR="00D07206">
        <w:t>4.2.2</w:t>
      </w:r>
    </w:p>
    <w:p w14:paraId="40C24DDB" w14:textId="0C8BE63D" w:rsidR="00871B1D" w:rsidRDefault="002E6662" w:rsidP="00871B1D">
      <w:pPr>
        <w:pStyle w:val="Paragraphnonumbers"/>
      </w:pPr>
      <w:r>
        <w:t>Janet Robertson</w:t>
      </w:r>
      <w:r w:rsidR="00871B1D" w:rsidRPr="008937E0">
        <w:t xml:space="preserve">, </w:t>
      </w:r>
      <w:r w:rsidR="00871B1D" w:rsidRPr="001501C0">
        <w:t>Associate Director</w:t>
      </w:r>
      <w:r w:rsidR="00871B1D" w:rsidRPr="001501C0">
        <w:tab/>
      </w:r>
      <w:r w:rsidR="00871B1D" w:rsidRPr="00205638">
        <w:tab/>
      </w:r>
      <w:r w:rsidR="00871B1D">
        <w:tab/>
      </w:r>
      <w:r w:rsidR="00871B1D">
        <w:tab/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79319808" w14:textId="501C3FF1" w:rsidR="00871B1D" w:rsidRDefault="00185699" w:rsidP="00871B1D">
      <w:pPr>
        <w:pStyle w:val="Paragraphnonumbers"/>
      </w:pPr>
      <w:r>
        <w:t>Jennifer Upton</w:t>
      </w:r>
      <w:r w:rsidR="00871B1D" w:rsidRPr="002B5720">
        <w:t xml:space="preserve">, </w:t>
      </w:r>
      <w:r w:rsidR="00871B1D" w:rsidRPr="001501C0">
        <w:t>Project Manager</w:t>
      </w:r>
      <w:r w:rsidR="00871B1D" w:rsidRPr="002B5720">
        <w:tab/>
      </w:r>
      <w:r w:rsidR="00871B1D">
        <w:tab/>
      </w:r>
      <w:r w:rsidR="00871B1D">
        <w:tab/>
      </w:r>
      <w:r w:rsidR="00871B1D">
        <w:tab/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7EA26410" w14:textId="20BFE11E" w:rsidR="00871B1D" w:rsidRDefault="00897F88" w:rsidP="00871B1D">
      <w:pPr>
        <w:pStyle w:val="Paragraphnonumbers"/>
      </w:pPr>
      <w:r>
        <w:t>Albany Chandler</w:t>
      </w:r>
      <w:r w:rsidR="00871B1D" w:rsidRPr="00CD1377">
        <w:t>, Heath Technology Assessment Adviser</w:t>
      </w:r>
      <w:r w:rsidR="00871B1D" w:rsidRPr="00CD1377">
        <w:tab/>
        <w:t xml:space="preserve">Items </w:t>
      </w:r>
      <w:r w:rsidR="009864D7">
        <w:t>5.1</w:t>
      </w:r>
      <w:r w:rsidR="00871B1D" w:rsidRPr="00CD1377">
        <w:t xml:space="preserve"> to </w:t>
      </w:r>
      <w:r w:rsidR="00463A58">
        <w:t>5.2.2</w:t>
      </w:r>
    </w:p>
    <w:p w14:paraId="36E5AF13" w14:textId="6AAC5FA4" w:rsidR="00871B1D" w:rsidRDefault="00897F88" w:rsidP="00871B1D">
      <w:pPr>
        <w:pStyle w:val="Paragraphnonumbers"/>
      </w:pPr>
      <w:r>
        <w:t>Sharlene Ting</w:t>
      </w:r>
      <w:r w:rsidR="00871B1D" w:rsidRPr="002B5720">
        <w:t xml:space="preserve">, </w:t>
      </w:r>
      <w:r w:rsidR="00871B1D" w:rsidRPr="001501C0">
        <w:t>Heath Technology Assessment Analyst</w:t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4E26C78D" w14:textId="77777777" w:rsidR="00871B1D" w:rsidRDefault="00871B1D" w:rsidP="00C7373D">
      <w:pPr>
        <w:pStyle w:val="Paragraphnonumbers"/>
      </w:pPr>
    </w:p>
    <w:bookmarkStart w:id="1" w:name="_Hlk1984286"/>
    <w:p w14:paraId="1AD2AD2C" w14:textId="2620248B" w:rsidR="00BA4EAD" w:rsidRPr="006231D3" w:rsidRDefault="00FF61CB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66C4995B" w14:textId="5BBEE1BF" w:rsidR="009A7176" w:rsidRDefault="009A7176" w:rsidP="009A7176">
      <w:pPr>
        <w:pStyle w:val="Paragraphnonumbers"/>
      </w:pPr>
      <w:r>
        <w:t>Robert Wolff</w:t>
      </w:r>
      <w:r w:rsidR="00C84DAD">
        <w:t xml:space="preserve">, </w:t>
      </w:r>
      <w:r w:rsidR="00C84DAD" w:rsidRPr="00C84DAD">
        <w:t>Kleijnen Systematic Reviews Ltd</w:t>
      </w:r>
      <w:r w:rsidR="00806CA2">
        <w:tab/>
      </w:r>
      <w:r w:rsidR="00806CA2">
        <w:tab/>
      </w:r>
      <w:r w:rsidR="00806CA2">
        <w:tab/>
        <w:t xml:space="preserve">Items 1.1 to </w:t>
      </w:r>
      <w:r w:rsidR="00207EB8">
        <w:t>4.1.3</w:t>
      </w:r>
    </w:p>
    <w:p w14:paraId="0C3C5A32" w14:textId="1875D04E" w:rsidR="0026671D" w:rsidRDefault="009A7176" w:rsidP="009A7176">
      <w:pPr>
        <w:pStyle w:val="Paragraphnonumbers"/>
      </w:pPr>
      <w:r>
        <w:t>Bram Ramaekers</w:t>
      </w:r>
      <w:r w:rsidR="00C84DAD">
        <w:t xml:space="preserve">, </w:t>
      </w:r>
      <w:r w:rsidR="00806CA2" w:rsidRPr="00806CA2">
        <w:t>Kleijnen Systematic Reviews Ltd</w:t>
      </w:r>
      <w:r w:rsidR="00806CA2">
        <w:tab/>
      </w:r>
      <w:r w:rsidR="00806CA2">
        <w:tab/>
        <w:t xml:space="preserve">Items 1.1 to </w:t>
      </w:r>
      <w:r w:rsidR="00207EB8">
        <w:t>4.1.3</w:t>
      </w:r>
    </w:p>
    <w:p w14:paraId="4D25E6A6" w14:textId="661C05F4" w:rsidR="001E578D" w:rsidRDefault="001E578D" w:rsidP="001E578D">
      <w:pPr>
        <w:pStyle w:val="Paragraphnonumbers"/>
      </w:pPr>
      <w:r>
        <w:t>Felix Achana, Warwick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420E3F01" w14:textId="48092297" w:rsidR="001E578D" w:rsidRDefault="001E578D" w:rsidP="001E578D">
      <w:pPr>
        <w:pStyle w:val="Paragraphnonumbers"/>
      </w:pPr>
      <w:r>
        <w:t>Yen-Fu Chen, Warwick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3793D4E4" w14:textId="03D8A528" w:rsidR="001E578D" w:rsidRDefault="001E578D" w:rsidP="001E578D">
      <w:pPr>
        <w:pStyle w:val="Paragraphnonumbers"/>
      </w:pPr>
      <w:r>
        <w:t>Henry Nwankwo, Warwicl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598766A6" w14:textId="3F109494" w:rsidR="003044D7" w:rsidRDefault="005E2F11" w:rsidP="001E578D">
      <w:pPr>
        <w:pStyle w:val="Paragraphnonumbers"/>
      </w:pPr>
      <w:r>
        <w:t>Ayesha Ali, NHS England Commissioner</w:t>
      </w:r>
      <w:r>
        <w:tab/>
      </w:r>
      <w:r>
        <w:tab/>
      </w:r>
      <w:r>
        <w:tab/>
        <w:t>Items 5.1 to 5.1.3</w:t>
      </w:r>
    </w:p>
    <w:p w14:paraId="7316CF91" w14:textId="77777777" w:rsidR="001E578D" w:rsidRPr="001E578D" w:rsidRDefault="001E578D" w:rsidP="001E578D">
      <w:pPr>
        <w:pStyle w:val="Paragraphnonumbers"/>
        <w:rPr>
          <w:lang w:eastAsia="en-US"/>
        </w:rPr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2646031D" w14:textId="5CC4D753" w:rsidR="00185CE5" w:rsidRDefault="00185CE5" w:rsidP="00185CE5">
      <w:pPr>
        <w:pStyle w:val="Paragraphnonumbers"/>
      </w:pPr>
      <w:r>
        <w:t>Sanjay Popat</w:t>
      </w:r>
      <w:r w:rsidR="00260C64">
        <w:t xml:space="preserve">, </w:t>
      </w:r>
      <w:r>
        <w:t>Clinical expert, nominated by Astrazeneca and British Thoracic Oncology Group</w:t>
      </w:r>
      <w:r w:rsidR="00670735">
        <w:tab/>
      </w:r>
      <w:r w:rsidR="00670735">
        <w:tab/>
      </w:r>
      <w:r w:rsidR="00670735">
        <w:tab/>
      </w:r>
      <w:r w:rsidR="00670735">
        <w:tab/>
      </w:r>
      <w:r w:rsidR="00670735">
        <w:tab/>
      </w:r>
      <w:r w:rsidR="00670735" w:rsidRPr="00D52BC6">
        <w:t xml:space="preserve">Items </w:t>
      </w:r>
      <w:r w:rsidR="0003000D">
        <w:t>1.1</w:t>
      </w:r>
      <w:r w:rsidR="00670735" w:rsidRPr="00D52BC6">
        <w:t xml:space="preserve"> to </w:t>
      </w:r>
      <w:r w:rsidR="00207EB8">
        <w:t>4.1.3</w:t>
      </w:r>
    </w:p>
    <w:p w14:paraId="66F2427B" w14:textId="7145DEAC" w:rsidR="00185CE5" w:rsidRDefault="00185CE5" w:rsidP="00185CE5">
      <w:pPr>
        <w:pStyle w:val="Paragraphnonumbers"/>
      </w:pPr>
      <w:r>
        <w:t>Michael Addelman</w:t>
      </w:r>
      <w:r w:rsidR="00260C64">
        <w:t xml:space="preserve">, </w:t>
      </w:r>
      <w:r>
        <w:t>Patient expert, nominated by NICE</w:t>
      </w:r>
      <w:r w:rsidR="0003000D">
        <w:tab/>
      </w:r>
      <w:r w:rsidR="0003000D" w:rsidRPr="00D52BC6">
        <w:t xml:space="preserve">Items </w:t>
      </w:r>
      <w:r w:rsidR="0003000D">
        <w:t>1.1</w:t>
      </w:r>
      <w:r w:rsidR="0003000D" w:rsidRPr="00D52BC6">
        <w:t xml:space="preserve"> to </w:t>
      </w:r>
      <w:r w:rsidR="00207EB8">
        <w:t>4.1.3</w:t>
      </w:r>
    </w:p>
    <w:p w14:paraId="76ED4571" w14:textId="12A61CF0" w:rsidR="00185CE5" w:rsidRDefault="00185CE5" w:rsidP="00185CE5">
      <w:pPr>
        <w:pStyle w:val="Paragraphnonumbers"/>
      </w:pPr>
      <w:r>
        <w:t>Peter Clark</w:t>
      </w:r>
      <w:r w:rsidR="00260C64">
        <w:t xml:space="preserve">, </w:t>
      </w:r>
      <w:r>
        <w:t>CDF Clinical Lead, NHSE</w:t>
      </w:r>
      <w:r w:rsidR="0003000D">
        <w:tab/>
      </w:r>
      <w:r w:rsidR="0003000D">
        <w:tab/>
      </w:r>
      <w:r w:rsidR="0003000D">
        <w:tab/>
      </w:r>
      <w:r w:rsidR="0003000D">
        <w:tab/>
      </w:r>
      <w:r w:rsidR="0003000D">
        <w:tab/>
      </w:r>
      <w:r w:rsidR="0003000D" w:rsidRPr="00D52BC6">
        <w:t xml:space="preserve">Items </w:t>
      </w:r>
      <w:r w:rsidR="0003000D">
        <w:t>1.1</w:t>
      </w:r>
      <w:r w:rsidR="0003000D" w:rsidRPr="00D52BC6">
        <w:t xml:space="preserve"> to </w:t>
      </w:r>
      <w:r w:rsidR="006C0641">
        <w:t>4.2.2</w:t>
      </w:r>
    </w:p>
    <w:p w14:paraId="146C3901" w14:textId="77777777" w:rsidR="0003000D" w:rsidRDefault="00185CE5" w:rsidP="00185CE5">
      <w:pPr>
        <w:pStyle w:val="Paragraphnonumbers"/>
      </w:pPr>
      <w:r>
        <w:t>Prof Richard Thompson</w:t>
      </w:r>
      <w:r w:rsidR="00260C64">
        <w:t xml:space="preserve">, </w:t>
      </w:r>
      <w:r>
        <w:t>Clinical Expert, nominated by Mirum Pharmaceuticals</w:t>
      </w:r>
      <w:r w:rsidR="0003000D">
        <w:t xml:space="preserve"> </w:t>
      </w:r>
    </w:p>
    <w:p w14:paraId="078DFB50" w14:textId="16F99391" w:rsidR="00185CE5" w:rsidRDefault="0003000D" w:rsidP="00185CE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463A58">
        <w:t>5.1.3</w:t>
      </w:r>
    </w:p>
    <w:p w14:paraId="6CEED7E5" w14:textId="740A73F3" w:rsidR="00185CE5" w:rsidRDefault="00185CE5" w:rsidP="00185CE5">
      <w:pPr>
        <w:pStyle w:val="Paragraphnonumbers"/>
      </w:pPr>
      <w:r>
        <w:t>Caitlin Mullholland</w:t>
      </w:r>
      <w:r w:rsidR="00260C64">
        <w:t xml:space="preserve">, </w:t>
      </w:r>
      <w:r>
        <w:t>Patient Expert, nominated by Children’s Liver Disease Foundation</w:t>
      </w:r>
    </w:p>
    <w:p w14:paraId="23029D75" w14:textId="21B7372D" w:rsidR="0003000D" w:rsidRDefault="0003000D" w:rsidP="00185CE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B81B59">
        <w:t>5</w:t>
      </w:r>
      <w:r>
        <w:t>.1</w:t>
      </w:r>
      <w:r w:rsidRPr="00D52BC6">
        <w:t xml:space="preserve"> to </w:t>
      </w:r>
      <w:r w:rsidR="00463A58">
        <w:t>5.1.3</w:t>
      </w:r>
    </w:p>
    <w:p w14:paraId="15857DA4" w14:textId="77777777" w:rsidR="00260C64" w:rsidRDefault="00185CE5" w:rsidP="00185CE5">
      <w:pPr>
        <w:pStyle w:val="Paragraphnonumbers"/>
      </w:pPr>
      <w:r>
        <w:t>Mel Fernadez</w:t>
      </w:r>
      <w:r w:rsidR="00260C64">
        <w:t xml:space="preserve">, </w:t>
      </w:r>
      <w:r>
        <w:t>Patient Expert, nominated by Children’s Liver Disease Foundation</w:t>
      </w:r>
    </w:p>
    <w:p w14:paraId="3A740419" w14:textId="10B549DE" w:rsidR="005562FD" w:rsidRDefault="00B81B59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463A58">
        <w:t>5.1.3</w:t>
      </w: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749DB890" w14:textId="7CD5D831" w:rsidR="00D52BC6" w:rsidRPr="00F62F03" w:rsidRDefault="00F47AA9" w:rsidP="00F62F0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AF4694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B3ED6EF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2A100B" w:rsidRPr="0083472B">
            <w:t>Fiona MacPherson Smith</w:t>
          </w:r>
          <w:r w:rsidR="00DE4E75">
            <w:t xml:space="preserve">, </w:t>
          </w:r>
          <w:r w:rsidR="00DE4E75" w:rsidRPr="0083472B">
            <w:t>Radha Todd</w:t>
          </w:r>
          <w:r w:rsidR="00DE4E75">
            <w:t xml:space="preserve">, </w:t>
          </w:r>
          <w:r w:rsidR="005A74E1" w:rsidRPr="0083472B">
            <w:t>Dominic Pivonka</w:t>
          </w:r>
          <w:r w:rsidR="00AF4694">
            <w:t xml:space="preserve">, </w:t>
          </w:r>
          <w:r w:rsidR="00931109" w:rsidRPr="0083472B">
            <w:t>Peter Baker-Gulliver</w:t>
          </w:r>
          <w:r w:rsidR="00931109">
            <w:t xml:space="preserve">, </w:t>
          </w:r>
          <w:r w:rsidR="00A37FB0" w:rsidRPr="0083472B">
            <w:t>Min Ven Teo</w:t>
          </w:r>
          <w:r w:rsidR="00AF4694">
            <w:t xml:space="preserve"> and </w:t>
          </w:r>
          <w:r w:rsidR="00AF4694" w:rsidRPr="004324AC">
            <w:t>Richard Ballerand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3EFBFCC" w:rsidR="00C015B8" w:rsidRPr="00205638" w:rsidRDefault="00FF61CB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5A74E1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A831FCE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FF61CB">
            <w:t>Wednesday 11</w:t>
          </w:r>
          <w:r w:rsidR="00FF61CB" w:rsidRPr="00FF61CB">
            <w:rPr>
              <w:vertAlign w:val="superscript"/>
            </w:rPr>
            <w:t>th</w:t>
          </w:r>
          <w:r w:rsidR="00FF61CB">
            <w:t xml:space="preserve"> June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3B6D0F07" w:rsidR="009C5559" w:rsidRPr="00205638" w:rsidRDefault="00FF61CB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hyperlink r:id="rId11" w:history="1">
            <w:r w:rsidR="00A93945" w:rsidRPr="00AA6CA8">
              <w:rPr>
                <w:rStyle w:val="Hyperlink"/>
                <w:rFonts w:cs="Arial"/>
              </w:rPr>
              <w:t>Durvalumab as neoadjuvant (with chemotherapy) and adjuvant (as monotherapy) treatment for resectable non-small-cell lung cancer [ID6220]</w:t>
            </w:r>
          </w:hyperlink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0D26B62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18545B" w:rsidRPr="0018545B">
            <w:t>AstraZeneca</w:t>
          </w:r>
        </w:sdtContent>
      </w:sdt>
      <w:r>
        <w:t xml:space="preserve"> </w:t>
      </w:r>
    </w:p>
    <w:p w14:paraId="18B15443" w14:textId="2EFD28B8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3472B" w:rsidRPr="00B65D3B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2ECA428F" w14:textId="3920FE6D" w:rsidR="009C5559" w:rsidRPr="00E00AAB" w:rsidRDefault="009C5559" w:rsidP="00B82C14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showingPlcHdr/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Pr="0083472B">
            <w:t>Choose an item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AF4694">
            <w:t>James Fotheringham</w:t>
          </w:r>
          <w:r w:rsidR="00265643">
            <w:t xml:space="preserve"> (lay)</w:t>
          </w:r>
          <w:r w:rsidR="00AF4694">
            <w:t>, Mohammed Farhat</w:t>
          </w:r>
          <w:r w:rsidR="00265643">
            <w:t xml:space="preserve"> (clinical)</w:t>
          </w:r>
          <w:r w:rsidR="00AF4694">
            <w:t xml:space="preserve"> and Hugo Pedder</w:t>
          </w:r>
          <w:r w:rsidR="00A0464F">
            <w:t xml:space="preserve"> (cost)</w:t>
          </w:r>
        </w:sdtContent>
      </w:sdt>
    </w:p>
    <w:p w14:paraId="20683B0C" w14:textId="1734D9B3" w:rsidR="009C5559" w:rsidRPr="001F551E" w:rsidRDefault="009C5559" w:rsidP="009C5559">
      <w:pPr>
        <w:pStyle w:val="Level2numbered"/>
      </w:pPr>
      <w:r w:rsidRPr="001F551E">
        <w:t>Part 2 –</w:t>
      </w:r>
      <w:r w:rsidR="00CC0E03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CC0E03">
        <w:t xml:space="preserve">clinical and patient </w:t>
      </w:r>
      <w:r w:rsidRPr="00CC0E03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77777777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showingPlcHdr/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83472B">
            <w:t>choose option</w:t>
          </w:r>
        </w:sdtContent>
      </w:sdt>
      <w:r w:rsidRPr="001F551E">
        <w:t>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5C1B6B88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13" w:history="1">
            <w:r w:rsidR="00B65D3B" w:rsidRPr="00B8199E">
              <w:rPr>
                <w:rStyle w:val="Hyperlink"/>
              </w:rPr>
              <w:t>https://www.nice.org.uk/guidance/indevelopment/gid-ta11197</w:t>
            </w:r>
          </w:hyperlink>
          <w:r w:rsidR="00B65D3B">
            <w:t xml:space="preserve">. </w:t>
          </w:r>
        </w:sdtContent>
      </w:sdt>
    </w:p>
    <w:p w14:paraId="6A45E2CF" w14:textId="2DD749EB" w:rsidR="00665C4C" w:rsidRPr="00205638" w:rsidRDefault="00FF61CB" w:rsidP="00B94549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id w:val="-237868034"/>
          <w:placeholder>
            <w:docPart w:val="66E8E06BAB46458E8B6A3C39D8032303"/>
          </w:placeholder>
        </w:sdtPr>
        <w:sdtEndPr/>
        <w:sdtContent>
          <w:r w:rsidR="00B94549" w:rsidRPr="00B94549">
            <w:rPr>
              <w:bCs w:val="0"/>
            </w:rPr>
            <w:t>Maralixibat for treating cholestatic pruritus in Alagille syndrome [ID3941]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45947E52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65308836"/>
          <w:placeholder>
            <w:docPart w:val="019BA6F9B24B48C0B3CBAF3F31905DC6"/>
          </w:placeholder>
        </w:sdtPr>
        <w:sdtEndPr/>
        <w:sdtContent>
          <w:r w:rsidR="000B5901" w:rsidRPr="000B5901">
            <w:t>Mirum Pharma</w:t>
          </w:r>
        </w:sdtContent>
      </w:sdt>
      <w:r w:rsidR="000B5901">
        <w:t>.</w:t>
      </w:r>
      <w:r>
        <w:t xml:space="preserve"> </w:t>
      </w:r>
    </w:p>
    <w:p w14:paraId="269EB301" w14:textId="61BA558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4" w:history="1">
        <w:r w:rsidR="0083472B" w:rsidRPr="000A2E29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7740132F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CE3E63">
            <w:t>of the evidence presented to the committee.</w:t>
          </w:r>
        </w:sdtContent>
      </w:sdt>
      <w:r>
        <w:t xml:space="preserve"> This information was presented to the committee by </w:t>
      </w:r>
      <w:r w:rsidR="000B5391">
        <w:t>Mario Gan</w:t>
      </w:r>
      <w:r w:rsidR="007C58AE">
        <w:t>a</w:t>
      </w:r>
      <w:r w:rsidR="000B5391">
        <w:t>u (lay),</w:t>
      </w:r>
      <w:r w:rsidR="008014D3">
        <w:t xml:space="preserve"> Becky Pennington (</w:t>
      </w:r>
      <w:r w:rsidR="007943E3">
        <w:t>clinical</w:t>
      </w:r>
      <w:r w:rsidR="008014D3">
        <w:t>)</w:t>
      </w:r>
      <w:r w:rsidR="0041424A">
        <w:t xml:space="preserve"> and James Fotheringham (</w:t>
      </w:r>
      <w:r w:rsidR="007943E3">
        <w:t>cost</w:t>
      </w:r>
      <w:r w:rsidR="0094683F">
        <w:t>)</w:t>
      </w:r>
      <w:r>
        <w:t xml:space="preserve">. </w:t>
      </w:r>
    </w:p>
    <w:p w14:paraId="189C591F" w14:textId="23D97CFD" w:rsidR="00665C4C" w:rsidRPr="001F551E" w:rsidRDefault="00665C4C" w:rsidP="00665C4C">
      <w:pPr>
        <w:pStyle w:val="Level2numbered"/>
      </w:pPr>
      <w:r w:rsidRPr="001F551E">
        <w:t>Part 2 –</w:t>
      </w:r>
      <w:r w:rsidR="00463A58">
        <w:t xml:space="preserve"> </w:t>
      </w:r>
      <w:r w:rsidRPr="001F551E">
        <w:t>Closed session (company representatives,</w:t>
      </w:r>
      <w:r w:rsidR="00665CAB">
        <w:t xml:space="preserve"> patient</w:t>
      </w:r>
      <w:r w:rsidR="00463A58">
        <w:t xml:space="preserve">, </w:t>
      </w:r>
      <w:r w:rsidR="00665CAB">
        <w:t>clinical</w:t>
      </w:r>
      <w:r w:rsidR="00463A58">
        <w:t xml:space="preserve"> and</w:t>
      </w:r>
      <w:r w:rsidRPr="001F551E">
        <w:t xml:space="preserve"> </w:t>
      </w:r>
      <w:r w:rsidRPr="00463A58">
        <w:t>profession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04D93C41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E3E63">
            <w:t>by consensus.</w:t>
          </w:r>
        </w:sdtContent>
      </w:sdt>
      <w:r w:rsidRPr="001F551E">
        <w:t>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3116FBCB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1664734304"/>
          <w:placeholder>
            <w:docPart w:val="F9FCFC4265464034ABFD1F0B845EB7C4"/>
          </w:placeholder>
        </w:sdtPr>
        <w:sdtEndPr/>
        <w:sdtContent>
          <w:hyperlink r:id="rId15" w:history="1">
            <w:r w:rsidR="00B94549" w:rsidRPr="00B8199E">
              <w:rPr>
                <w:rStyle w:val="Hyperlink"/>
              </w:rPr>
              <w:t>https://www.nice.org.uk/guidance/indevelopment/gid-ta10832</w:t>
            </w:r>
          </w:hyperlink>
        </w:sdtContent>
      </w:sdt>
      <w:r w:rsidR="00B94549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61B8EC9B" w:rsidR="00135794" w:rsidRPr="001F551E" w:rsidRDefault="007507BD" w:rsidP="001F51A9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530B18">
            <w:t>Tuesday 13</w:t>
          </w:r>
          <w:r w:rsidR="00530B18" w:rsidRPr="00530B18">
            <w:rPr>
              <w:vertAlign w:val="superscript"/>
            </w:rPr>
            <w:t>th</w:t>
          </w:r>
          <w:r w:rsidR="00530B18">
            <w:t xml:space="preserve"> August 2024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530B18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05B96" w14:textId="77777777" w:rsidR="006C5E94" w:rsidRDefault="006C5E94" w:rsidP="006231D3">
      <w:r>
        <w:separator/>
      </w:r>
    </w:p>
  </w:endnote>
  <w:endnote w:type="continuationSeparator" w:id="0">
    <w:p w14:paraId="57A50D33" w14:textId="77777777" w:rsidR="006C5E94" w:rsidRDefault="006C5E94" w:rsidP="006231D3">
      <w:r>
        <w:continuationSeparator/>
      </w:r>
    </w:p>
  </w:endnote>
  <w:endnote w:type="continuationNotice" w:id="1">
    <w:p w14:paraId="59A1EC21" w14:textId="77777777" w:rsidR="006C5E94" w:rsidRDefault="006C5E9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10540" w14:textId="77777777" w:rsidR="006C5E94" w:rsidRDefault="006C5E94" w:rsidP="006231D3">
      <w:r>
        <w:separator/>
      </w:r>
    </w:p>
  </w:footnote>
  <w:footnote w:type="continuationSeparator" w:id="0">
    <w:p w14:paraId="6470666E" w14:textId="77777777" w:rsidR="006C5E94" w:rsidRDefault="006C5E94" w:rsidP="006231D3">
      <w:r>
        <w:continuationSeparator/>
      </w:r>
    </w:p>
  </w:footnote>
  <w:footnote w:type="continuationNotice" w:id="1">
    <w:p w14:paraId="469700BD" w14:textId="77777777" w:rsidR="006C5E94" w:rsidRDefault="006C5E9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000D"/>
    <w:rsid w:val="00031524"/>
    <w:rsid w:val="00040BED"/>
    <w:rsid w:val="000411A2"/>
    <w:rsid w:val="00044FC1"/>
    <w:rsid w:val="0004689F"/>
    <w:rsid w:val="00053C24"/>
    <w:rsid w:val="00054492"/>
    <w:rsid w:val="0007088C"/>
    <w:rsid w:val="00080C80"/>
    <w:rsid w:val="00083CF9"/>
    <w:rsid w:val="00085585"/>
    <w:rsid w:val="000A2E29"/>
    <w:rsid w:val="000A3C2F"/>
    <w:rsid w:val="000A4797"/>
    <w:rsid w:val="000A687D"/>
    <w:rsid w:val="000B5391"/>
    <w:rsid w:val="000B5901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4112"/>
    <w:rsid w:val="00135794"/>
    <w:rsid w:val="001420B9"/>
    <w:rsid w:val="001501C0"/>
    <w:rsid w:val="00161397"/>
    <w:rsid w:val="00161D82"/>
    <w:rsid w:val="001662DA"/>
    <w:rsid w:val="00167902"/>
    <w:rsid w:val="0018545B"/>
    <w:rsid w:val="00185699"/>
    <w:rsid w:val="00185CE5"/>
    <w:rsid w:val="00190332"/>
    <w:rsid w:val="00196E93"/>
    <w:rsid w:val="001A18CE"/>
    <w:rsid w:val="001C38B8"/>
    <w:rsid w:val="001C5FB8"/>
    <w:rsid w:val="001D769D"/>
    <w:rsid w:val="001E1376"/>
    <w:rsid w:val="001E578D"/>
    <w:rsid w:val="001F2404"/>
    <w:rsid w:val="001F51A9"/>
    <w:rsid w:val="001F551E"/>
    <w:rsid w:val="002038C6"/>
    <w:rsid w:val="00205638"/>
    <w:rsid w:val="00207EB8"/>
    <w:rsid w:val="0022082C"/>
    <w:rsid w:val="002228E3"/>
    <w:rsid w:val="00223637"/>
    <w:rsid w:val="00236AD0"/>
    <w:rsid w:val="00240933"/>
    <w:rsid w:val="00250F16"/>
    <w:rsid w:val="00260C64"/>
    <w:rsid w:val="00265643"/>
    <w:rsid w:val="0026671D"/>
    <w:rsid w:val="002748D1"/>
    <w:rsid w:val="00277DAE"/>
    <w:rsid w:val="002850A0"/>
    <w:rsid w:val="002A100B"/>
    <w:rsid w:val="002B5720"/>
    <w:rsid w:val="002C258D"/>
    <w:rsid w:val="002C660B"/>
    <w:rsid w:val="002C7A84"/>
    <w:rsid w:val="002D1A7F"/>
    <w:rsid w:val="002E6662"/>
    <w:rsid w:val="002F3D4E"/>
    <w:rsid w:val="002F5606"/>
    <w:rsid w:val="0030059A"/>
    <w:rsid w:val="003044D7"/>
    <w:rsid w:val="00304792"/>
    <w:rsid w:val="00306091"/>
    <w:rsid w:val="00337868"/>
    <w:rsid w:val="00344EA6"/>
    <w:rsid w:val="00350071"/>
    <w:rsid w:val="00370813"/>
    <w:rsid w:val="00371A79"/>
    <w:rsid w:val="00377867"/>
    <w:rsid w:val="003965A8"/>
    <w:rsid w:val="003A2CF7"/>
    <w:rsid w:val="003A4E3F"/>
    <w:rsid w:val="003A4F8A"/>
    <w:rsid w:val="003B78CC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10AF7"/>
    <w:rsid w:val="00410E8B"/>
    <w:rsid w:val="00411B9A"/>
    <w:rsid w:val="0041424A"/>
    <w:rsid w:val="00422523"/>
    <w:rsid w:val="004324AC"/>
    <w:rsid w:val="004351E8"/>
    <w:rsid w:val="00436657"/>
    <w:rsid w:val="004366CD"/>
    <w:rsid w:val="00444D16"/>
    <w:rsid w:val="00451599"/>
    <w:rsid w:val="00456A6D"/>
    <w:rsid w:val="00463336"/>
    <w:rsid w:val="00463370"/>
    <w:rsid w:val="00463A58"/>
    <w:rsid w:val="00465E35"/>
    <w:rsid w:val="00473A60"/>
    <w:rsid w:val="004768BB"/>
    <w:rsid w:val="00480DD6"/>
    <w:rsid w:val="00496E46"/>
    <w:rsid w:val="004A2E1B"/>
    <w:rsid w:val="004B45D0"/>
    <w:rsid w:val="004E02E2"/>
    <w:rsid w:val="00507F46"/>
    <w:rsid w:val="00530B18"/>
    <w:rsid w:val="005360C8"/>
    <w:rsid w:val="00540FB2"/>
    <w:rsid w:val="0054153F"/>
    <w:rsid w:val="00554660"/>
    <w:rsid w:val="005562FD"/>
    <w:rsid w:val="00556AD2"/>
    <w:rsid w:val="00576847"/>
    <w:rsid w:val="00584D45"/>
    <w:rsid w:val="0059153D"/>
    <w:rsid w:val="00593560"/>
    <w:rsid w:val="00596F1C"/>
    <w:rsid w:val="005A21EC"/>
    <w:rsid w:val="005A74E1"/>
    <w:rsid w:val="005C0A14"/>
    <w:rsid w:val="005C1305"/>
    <w:rsid w:val="005D2B46"/>
    <w:rsid w:val="005E24AD"/>
    <w:rsid w:val="005E2873"/>
    <w:rsid w:val="005E2F11"/>
    <w:rsid w:val="005E2FA2"/>
    <w:rsid w:val="005E6B2F"/>
    <w:rsid w:val="00602CD6"/>
    <w:rsid w:val="00603397"/>
    <w:rsid w:val="00606A85"/>
    <w:rsid w:val="00611CB1"/>
    <w:rsid w:val="00613786"/>
    <w:rsid w:val="006231D3"/>
    <w:rsid w:val="0064247C"/>
    <w:rsid w:val="00643C23"/>
    <w:rsid w:val="00654704"/>
    <w:rsid w:val="00657D22"/>
    <w:rsid w:val="00665131"/>
    <w:rsid w:val="00665C4C"/>
    <w:rsid w:val="00665CAB"/>
    <w:rsid w:val="0066652E"/>
    <w:rsid w:val="00670735"/>
    <w:rsid w:val="00670F87"/>
    <w:rsid w:val="006712CE"/>
    <w:rsid w:val="00672540"/>
    <w:rsid w:val="0067259D"/>
    <w:rsid w:val="00682F9B"/>
    <w:rsid w:val="00683EA8"/>
    <w:rsid w:val="006B324A"/>
    <w:rsid w:val="006B4C67"/>
    <w:rsid w:val="006C0641"/>
    <w:rsid w:val="006C5E94"/>
    <w:rsid w:val="006D3185"/>
    <w:rsid w:val="006E08C0"/>
    <w:rsid w:val="006F3468"/>
    <w:rsid w:val="006F513F"/>
    <w:rsid w:val="007019D5"/>
    <w:rsid w:val="007251FE"/>
    <w:rsid w:val="007507BD"/>
    <w:rsid w:val="007549DC"/>
    <w:rsid w:val="00755E0E"/>
    <w:rsid w:val="007574E0"/>
    <w:rsid w:val="00761C9C"/>
    <w:rsid w:val="00774747"/>
    <w:rsid w:val="00782C9C"/>
    <w:rsid w:val="007851C3"/>
    <w:rsid w:val="007943E3"/>
    <w:rsid w:val="007A0762"/>
    <w:rsid w:val="007A3DC0"/>
    <w:rsid w:val="007A468B"/>
    <w:rsid w:val="007A689D"/>
    <w:rsid w:val="007A77E4"/>
    <w:rsid w:val="007B5879"/>
    <w:rsid w:val="007C331F"/>
    <w:rsid w:val="007C58AE"/>
    <w:rsid w:val="007C5EC3"/>
    <w:rsid w:val="007D0D24"/>
    <w:rsid w:val="007F5E7F"/>
    <w:rsid w:val="008014D3"/>
    <w:rsid w:val="00806CA2"/>
    <w:rsid w:val="008236B6"/>
    <w:rsid w:val="008245AA"/>
    <w:rsid w:val="0083472B"/>
    <w:rsid w:val="00835FBC"/>
    <w:rsid w:val="008409A4"/>
    <w:rsid w:val="00842ACF"/>
    <w:rsid w:val="008451A1"/>
    <w:rsid w:val="00850C0E"/>
    <w:rsid w:val="00871B1D"/>
    <w:rsid w:val="00875767"/>
    <w:rsid w:val="0088190A"/>
    <w:rsid w:val="0088566F"/>
    <w:rsid w:val="008937E0"/>
    <w:rsid w:val="00897F88"/>
    <w:rsid w:val="008A27BD"/>
    <w:rsid w:val="008B55B6"/>
    <w:rsid w:val="008C3DD4"/>
    <w:rsid w:val="008C42E7"/>
    <w:rsid w:val="008C44A2"/>
    <w:rsid w:val="008E0E0D"/>
    <w:rsid w:val="008E2036"/>
    <w:rsid w:val="008E75F2"/>
    <w:rsid w:val="00903E68"/>
    <w:rsid w:val="009114CE"/>
    <w:rsid w:val="00922F67"/>
    <w:rsid w:val="00924278"/>
    <w:rsid w:val="00931109"/>
    <w:rsid w:val="00945826"/>
    <w:rsid w:val="0094683F"/>
    <w:rsid w:val="00947335"/>
    <w:rsid w:val="00947812"/>
    <w:rsid w:val="00955914"/>
    <w:rsid w:val="009665AE"/>
    <w:rsid w:val="009742E7"/>
    <w:rsid w:val="009807BF"/>
    <w:rsid w:val="009864D7"/>
    <w:rsid w:val="00986E38"/>
    <w:rsid w:val="00994987"/>
    <w:rsid w:val="009A7176"/>
    <w:rsid w:val="009B0F74"/>
    <w:rsid w:val="009B1704"/>
    <w:rsid w:val="009B5D1C"/>
    <w:rsid w:val="009C5559"/>
    <w:rsid w:val="009C69F4"/>
    <w:rsid w:val="009E20B3"/>
    <w:rsid w:val="009E4E35"/>
    <w:rsid w:val="00A0464F"/>
    <w:rsid w:val="00A06F9C"/>
    <w:rsid w:val="00A21FF8"/>
    <w:rsid w:val="00A24581"/>
    <w:rsid w:val="00A269AF"/>
    <w:rsid w:val="00A35D76"/>
    <w:rsid w:val="00A3610D"/>
    <w:rsid w:val="00A37FB0"/>
    <w:rsid w:val="00A428F8"/>
    <w:rsid w:val="00A442E9"/>
    <w:rsid w:val="00A45CDD"/>
    <w:rsid w:val="00A60AF0"/>
    <w:rsid w:val="00A70955"/>
    <w:rsid w:val="00A71745"/>
    <w:rsid w:val="00A82301"/>
    <w:rsid w:val="00A82558"/>
    <w:rsid w:val="00A86878"/>
    <w:rsid w:val="00A93945"/>
    <w:rsid w:val="00A973EA"/>
    <w:rsid w:val="00AC7782"/>
    <w:rsid w:val="00AC7BD7"/>
    <w:rsid w:val="00AD0E92"/>
    <w:rsid w:val="00AD6F07"/>
    <w:rsid w:val="00AF3BCA"/>
    <w:rsid w:val="00AF4694"/>
    <w:rsid w:val="00B053D4"/>
    <w:rsid w:val="00B07D36"/>
    <w:rsid w:val="00B429C5"/>
    <w:rsid w:val="00B43B00"/>
    <w:rsid w:val="00B45ABC"/>
    <w:rsid w:val="00B46E0C"/>
    <w:rsid w:val="00B47D36"/>
    <w:rsid w:val="00B62844"/>
    <w:rsid w:val="00B65D3B"/>
    <w:rsid w:val="00B76EE1"/>
    <w:rsid w:val="00B81B59"/>
    <w:rsid w:val="00B82C14"/>
    <w:rsid w:val="00B85DE1"/>
    <w:rsid w:val="00B94549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37B1"/>
    <w:rsid w:val="00C04D2E"/>
    <w:rsid w:val="00C109EC"/>
    <w:rsid w:val="00C3119A"/>
    <w:rsid w:val="00C4215E"/>
    <w:rsid w:val="00C51601"/>
    <w:rsid w:val="00C55E3A"/>
    <w:rsid w:val="00C7373D"/>
    <w:rsid w:val="00C75930"/>
    <w:rsid w:val="00C82EFE"/>
    <w:rsid w:val="00C84DAD"/>
    <w:rsid w:val="00C871D3"/>
    <w:rsid w:val="00C941B6"/>
    <w:rsid w:val="00C963C4"/>
    <w:rsid w:val="00C978CB"/>
    <w:rsid w:val="00CB14E1"/>
    <w:rsid w:val="00CB4466"/>
    <w:rsid w:val="00CC0E03"/>
    <w:rsid w:val="00CC1100"/>
    <w:rsid w:val="00CC6199"/>
    <w:rsid w:val="00CD1377"/>
    <w:rsid w:val="00CE3E63"/>
    <w:rsid w:val="00D07206"/>
    <w:rsid w:val="00D11E93"/>
    <w:rsid w:val="00D14E64"/>
    <w:rsid w:val="00D2035E"/>
    <w:rsid w:val="00D20CD9"/>
    <w:rsid w:val="00D22F90"/>
    <w:rsid w:val="00D25145"/>
    <w:rsid w:val="00D33D2F"/>
    <w:rsid w:val="00D33F97"/>
    <w:rsid w:val="00D36E00"/>
    <w:rsid w:val="00D52BC6"/>
    <w:rsid w:val="00D639DC"/>
    <w:rsid w:val="00D70F52"/>
    <w:rsid w:val="00D74026"/>
    <w:rsid w:val="00D77A6F"/>
    <w:rsid w:val="00DA0F66"/>
    <w:rsid w:val="00DA1F50"/>
    <w:rsid w:val="00DA4E9D"/>
    <w:rsid w:val="00DA78F8"/>
    <w:rsid w:val="00DA7E81"/>
    <w:rsid w:val="00DB10C0"/>
    <w:rsid w:val="00DB7DB9"/>
    <w:rsid w:val="00DB7ED3"/>
    <w:rsid w:val="00DC1F86"/>
    <w:rsid w:val="00DD06F9"/>
    <w:rsid w:val="00DE4E75"/>
    <w:rsid w:val="00DF07EE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23F4"/>
    <w:rsid w:val="00EA375B"/>
    <w:rsid w:val="00EA7444"/>
    <w:rsid w:val="00EA75F5"/>
    <w:rsid w:val="00EB1941"/>
    <w:rsid w:val="00EC57DD"/>
    <w:rsid w:val="00EF1B45"/>
    <w:rsid w:val="00EF2BE2"/>
    <w:rsid w:val="00F32B92"/>
    <w:rsid w:val="00F42F8E"/>
    <w:rsid w:val="00F47AA9"/>
    <w:rsid w:val="00F57A78"/>
    <w:rsid w:val="00F62F03"/>
    <w:rsid w:val="00F80A28"/>
    <w:rsid w:val="00F86390"/>
    <w:rsid w:val="00F95663"/>
    <w:rsid w:val="00F97481"/>
    <w:rsid w:val="00FA676B"/>
    <w:rsid w:val="00FB7C71"/>
    <w:rsid w:val="00FC7742"/>
    <w:rsid w:val="00FD0266"/>
    <w:rsid w:val="00FE1041"/>
    <w:rsid w:val="00FE2703"/>
    <w:rsid w:val="00FE6AF8"/>
    <w:rsid w:val="00FF405F"/>
    <w:rsid w:val="00FF4318"/>
    <w:rsid w:val="00FF522D"/>
    <w:rsid w:val="00FF61CB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C037B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3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19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197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19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0832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83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7088C"/>
    <w:rsid w:val="000A44AE"/>
    <w:rsid w:val="00134112"/>
    <w:rsid w:val="002554F8"/>
    <w:rsid w:val="002850A0"/>
    <w:rsid w:val="00320256"/>
    <w:rsid w:val="00496E46"/>
    <w:rsid w:val="004A35DA"/>
    <w:rsid w:val="00576847"/>
    <w:rsid w:val="005F009A"/>
    <w:rsid w:val="00606A85"/>
    <w:rsid w:val="00611E9C"/>
    <w:rsid w:val="00651A30"/>
    <w:rsid w:val="007F4A5D"/>
    <w:rsid w:val="0089154E"/>
    <w:rsid w:val="008A5F10"/>
    <w:rsid w:val="00C07341"/>
    <w:rsid w:val="00C109EC"/>
    <w:rsid w:val="00C37377"/>
    <w:rsid w:val="00D44233"/>
    <w:rsid w:val="00D77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F4A5D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04C255-8D51-4AF1-B1A7-C646D9BB6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73</cp:revision>
  <dcterms:created xsi:type="dcterms:W3CDTF">2023-05-09T06:37:00Z</dcterms:created>
  <dcterms:modified xsi:type="dcterms:W3CDTF">2025-01-2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